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EA4107" w:rsidP="00EA4107" w:rsidRDefault="00EA4107" w14:paraId="52629D0B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Calibri-Bold" w:hAnsi="Calibri-Bold" w:cs="Calibri-Bold"/>
          <w:b/>
          <w:bCs/>
          <w:kern w:val="0"/>
          <w:sz w:val="32"/>
          <w:szCs w:val="32"/>
        </w:rPr>
      </w:pPr>
      <w:r>
        <w:rPr>
          <w:rFonts w:ascii="Calibri-Bold" w:hAnsi="Calibri-Bold" w:cs="Calibri-Bold"/>
          <w:b/>
          <w:bCs/>
          <w:kern w:val="0"/>
          <w:sz w:val="32"/>
          <w:szCs w:val="32"/>
        </w:rPr>
        <w:t>School of Computer Science Engineering and Technology</w:t>
      </w:r>
    </w:p>
    <w:p w:rsidR="00EA4107" w:rsidP="00EA4107" w:rsidRDefault="00EA4107" w14:paraId="2C2F913B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>Course- B.Tech. Type- Core</w:t>
      </w:r>
    </w:p>
    <w:p w:rsidR="00EA4107" w:rsidP="00EA4107" w:rsidRDefault="00EA4107" w14:paraId="37E33CEE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>Course Code- CSET240 Course Name- Probability and Statistics</w:t>
      </w:r>
    </w:p>
    <w:p w:rsidR="00EA4107" w:rsidP="00EA4107" w:rsidRDefault="00EA4107" w14:paraId="23A54EA7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>Year- 2023-24 Semester- ODD</w:t>
      </w:r>
    </w:p>
    <w:p w:rsidR="00EA4107" w:rsidP="00EA4107" w:rsidRDefault="00EA4107" w14:paraId="17C72E7E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>Date-28-08-2023 to 01-09-2023 Batch-All</w:t>
      </w:r>
    </w:p>
    <w:p w:rsidR="00EA4107" w:rsidP="00EA4107" w:rsidRDefault="00EA4107" w14:paraId="181B0C61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kern w:val="0"/>
          <w:sz w:val="24"/>
          <w:szCs w:val="24"/>
        </w:rPr>
      </w:pPr>
    </w:p>
    <w:p w:rsidR="00EA4107" w:rsidP="00EA4107" w:rsidRDefault="00EA4107" w14:paraId="4F4F58BC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>
        <w:rPr>
          <w:rFonts w:ascii="Times New Roman" w:hAnsi="Times New Roman" w:cs="Times New Roman"/>
          <w:b/>
          <w:bCs/>
          <w:kern w:val="0"/>
          <w:sz w:val="24"/>
          <w:szCs w:val="24"/>
        </w:rPr>
        <w:t>Lab (Week -5)</w:t>
      </w:r>
    </w:p>
    <w:p w:rsidR="00EA4107" w:rsidP="00EA4107" w:rsidRDefault="00EA4107" w14:paraId="32B12D9F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:rsidR="00EA4107" w:rsidP="00EA4107" w:rsidRDefault="00EA4107" w14:paraId="13E75672" w14:textId="4C5811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A4107">
        <w:rPr>
          <w:rFonts w:ascii="Times New Roman" w:hAnsi="Times New Roman" w:cs="Times New Roman"/>
          <w:b/>
          <w:bCs/>
          <w:kern w:val="0"/>
          <w:sz w:val="24"/>
          <w:szCs w:val="24"/>
        </w:rPr>
        <w:t>Q1:</w:t>
      </w:r>
      <w:r w:rsidRPr="00EA4107">
        <w:rPr>
          <w:rFonts w:ascii="Times New Roman" w:hAnsi="Times New Roman" w:cs="Times New Roman"/>
          <w:kern w:val="0"/>
          <w:sz w:val="24"/>
          <w:szCs w:val="24"/>
        </w:rPr>
        <w:t xml:space="preserve"> Sarah is rolling a fair eight-sided die four times. Let the random variable Z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EA4107">
        <w:rPr>
          <w:rFonts w:ascii="Times New Roman" w:hAnsi="Times New Roman" w:cs="Times New Roman"/>
          <w:kern w:val="0"/>
          <w:sz w:val="24"/>
          <w:szCs w:val="24"/>
        </w:rPr>
        <w:t>represent the sum of the four numbers rolled. Calculate the probability distribution for Z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. </w:t>
      </w:r>
      <w:r w:rsidRPr="00EA4107">
        <w:rPr>
          <w:rFonts w:ascii="Times New Roman" w:hAnsi="Times New Roman" w:cs="Times New Roman"/>
          <w:b/>
          <w:bCs/>
          <w:kern w:val="0"/>
          <w:sz w:val="24"/>
          <w:szCs w:val="24"/>
        </w:rPr>
        <w:t>(Within Lab)</w:t>
      </w:r>
    </w:p>
    <w:p w:rsidRPr="00EA4107" w:rsidR="00EA4107" w:rsidP="00EA4107" w:rsidRDefault="00EA4107" w14:paraId="4A6CD5EF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</w:p>
    <w:p w:rsidRPr="00EA4107" w:rsidR="00EA4107" w:rsidP="00EA4107" w:rsidRDefault="00EA4107" w14:paraId="1F97FB1A" w14:textId="758FE6B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A4107">
        <w:rPr>
          <w:rFonts w:ascii="Times New Roman" w:hAnsi="Times New Roman" w:cs="Times New Roman"/>
          <w:b/>
          <w:bCs/>
          <w:kern w:val="0"/>
          <w:sz w:val="24"/>
          <w:szCs w:val="24"/>
        </w:rPr>
        <w:t>Q2:</w:t>
      </w:r>
      <w:r w:rsidRPr="00EA410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EA4107">
        <w:rPr>
          <w:rFonts w:ascii="Times New Roman" w:hAnsi="Times New Roman" w:cs="Times New Roman"/>
          <w:kern w:val="0"/>
          <w:sz w:val="24"/>
          <w:szCs w:val="24"/>
        </w:rPr>
        <w:t xml:space="preserve">A university is conducting an analysis of its students' performance in a physics class. The professor has collected data on the number of correct answers for each student in a recent quiz. Let's consider the following discrete random variable: </w:t>
      </w:r>
      <w:r w:rsidRPr="00EA4107">
        <w:t>X = "Number of Correct</w:t>
      </w:r>
    </w:p>
    <w:p w:rsidRPr="00EA4107" w:rsidR="00EA4107" w:rsidP="00EA4107" w:rsidRDefault="00EA4107" w14:paraId="2488E79E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</w:p>
    <w:p w:rsidRPr="00EA4107" w:rsidR="00EA4107" w:rsidP="00EA4107" w:rsidRDefault="00EA4107" w14:paraId="332A63B4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A4107">
        <w:rPr>
          <w:rFonts w:ascii="Times New Roman" w:hAnsi="Times New Roman" w:cs="Times New Roman"/>
          <w:kern w:val="0"/>
          <w:sz w:val="24"/>
          <w:szCs w:val="24"/>
        </w:rPr>
        <w:t>Out of 60 students, the professor recorded the following distribution of the number of correct answers:</w:t>
      </w:r>
    </w:p>
    <w:p w:rsidRPr="00EA4107" w:rsidR="00EA4107" w:rsidP="00EA4107" w:rsidRDefault="00EA4107" w14:paraId="7C3FB8EB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</w:p>
    <w:p w:rsidRPr="00EA4107" w:rsidR="00EA4107" w:rsidP="00EA4107" w:rsidRDefault="00EA4107" w14:paraId="33A608FB" w14:textId="145048E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A4107">
        <w:rPr>
          <w:rFonts w:ascii="Times New Roman" w:hAnsi="Times New Roman" w:cs="Times New Roman"/>
          <w:kern w:val="0"/>
          <w:sz w:val="24"/>
          <w:szCs w:val="24"/>
        </w:rPr>
        <w:t>Number of Correct Answers | Frequency |</w:t>
      </w:r>
    </w:p>
    <w:p w:rsidRPr="00EA4107" w:rsidR="00EA4107" w:rsidP="00EA4107" w:rsidRDefault="00EA4107" w14:paraId="1231C7CA" w14:textId="054A45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A4107">
        <w:rPr>
          <w:rFonts w:ascii="Times New Roman" w:hAnsi="Times New Roman" w:cs="Times New Roman"/>
          <w:kern w:val="0"/>
          <w:sz w:val="24"/>
          <w:szCs w:val="24"/>
        </w:rPr>
        <w:t xml:space="preserve"> 0                         5         </w:t>
      </w:r>
    </w:p>
    <w:p w:rsidRPr="00EA4107" w:rsidR="00EA4107" w:rsidP="00EA4107" w:rsidRDefault="00EA4107" w14:paraId="1ACA3985" w14:textId="504F97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A4107">
        <w:rPr>
          <w:rFonts w:ascii="Times New Roman" w:hAnsi="Times New Roman" w:cs="Times New Roman"/>
          <w:kern w:val="0"/>
          <w:sz w:val="24"/>
          <w:szCs w:val="24"/>
        </w:rPr>
        <w:t xml:space="preserve">1                         </w:t>
      </w:r>
      <w:r w:rsidRPr="00EA410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EA4107">
        <w:rPr>
          <w:rFonts w:ascii="Times New Roman" w:hAnsi="Times New Roman" w:cs="Times New Roman"/>
          <w:kern w:val="0"/>
          <w:sz w:val="24"/>
          <w:szCs w:val="24"/>
        </w:rPr>
        <w:t xml:space="preserve">7        </w:t>
      </w:r>
    </w:p>
    <w:p w:rsidRPr="00EA4107" w:rsidR="00EA4107" w:rsidP="00EA4107" w:rsidRDefault="00EA4107" w14:paraId="56C2C10E" w14:textId="1879D85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A4107">
        <w:rPr>
          <w:rFonts w:ascii="Times New Roman" w:hAnsi="Times New Roman" w:cs="Times New Roman"/>
          <w:kern w:val="0"/>
          <w:sz w:val="24"/>
          <w:szCs w:val="24"/>
        </w:rPr>
        <w:t xml:space="preserve">2                          10       </w:t>
      </w:r>
    </w:p>
    <w:p w:rsidRPr="00EA4107" w:rsidR="00EA4107" w:rsidP="00EA4107" w:rsidRDefault="00EA4107" w14:paraId="2DEC2BB3" w14:textId="6F4B96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A4107">
        <w:rPr>
          <w:rFonts w:ascii="Times New Roman" w:hAnsi="Times New Roman" w:cs="Times New Roman"/>
          <w:kern w:val="0"/>
          <w:sz w:val="24"/>
          <w:szCs w:val="24"/>
        </w:rPr>
        <w:t xml:space="preserve">3                         20       </w:t>
      </w:r>
    </w:p>
    <w:p w:rsidRPr="00EA4107" w:rsidR="00EA4107" w:rsidP="00EA4107" w:rsidRDefault="00EA4107" w14:paraId="585532EA" w14:textId="04F613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A4107">
        <w:rPr>
          <w:rFonts w:ascii="Times New Roman" w:hAnsi="Times New Roman" w:cs="Times New Roman"/>
          <w:kern w:val="0"/>
          <w:sz w:val="24"/>
          <w:szCs w:val="24"/>
        </w:rPr>
        <w:t xml:space="preserve">4                         12       </w:t>
      </w:r>
    </w:p>
    <w:p w:rsidRPr="00EA4107" w:rsidR="00EA4107" w:rsidP="00EA4107" w:rsidRDefault="00EA4107" w14:paraId="578F2062" w14:textId="41E8A35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A4107">
        <w:rPr>
          <w:rFonts w:ascii="Times New Roman" w:hAnsi="Times New Roman" w:cs="Times New Roman"/>
          <w:kern w:val="0"/>
          <w:sz w:val="24"/>
          <w:szCs w:val="24"/>
        </w:rPr>
        <w:t xml:space="preserve">5                          6         </w:t>
      </w:r>
    </w:p>
    <w:p w:rsidRPr="00EA4107" w:rsidR="00EA4107" w:rsidP="00EA4107" w:rsidRDefault="00EA4107" w14:paraId="28DA4697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</w:p>
    <w:p w:rsidRPr="00EA4107" w:rsidR="00EA4107" w:rsidP="00EA4107" w:rsidRDefault="00EA4107" w14:paraId="2B056B11" w14:textId="57363C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A4107">
        <w:rPr>
          <w:rFonts w:ascii="Times New Roman" w:hAnsi="Times New Roman" w:cs="Times New Roman"/>
          <w:kern w:val="0"/>
          <w:sz w:val="24"/>
          <w:szCs w:val="24"/>
        </w:rPr>
        <w:t xml:space="preserve">a) Calculate the mean and variance of the random </w:t>
      </w:r>
      <w:r w:rsidRPr="00EA4107">
        <w:rPr>
          <w:rFonts w:ascii="Times New Roman" w:hAnsi="Times New Roman" w:cs="Times New Roman"/>
          <w:kern w:val="0"/>
          <w:sz w:val="24"/>
          <w:szCs w:val="24"/>
        </w:rPr>
        <w:t>variable X</w:t>
      </w:r>
      <w:r w:rsidRPr="00EA4107">
        <w:rPr>
          <w:rFonts w:ascii="Times New Roman" w:hAnsi="Times New Roman" w:cs="Times New Roman"/>
          <w:b/>
          <w:bCs/>
          <w:kern w:val="0"/>
          <w:sz w:val="24"/>
          <w:szCs w:val="24"/>
        </w:rPr>
        <w:t>.</w:t>
      </w:r>
      <w:r w:rsidRPr="00EA4107">
        <w:rPr>
          <w:rFonts w:ascii="Times New Roman" w:hAnsi="Times New Roman" w:cs="Times New Roman"/>
          <w:b/>
          <w:bCs/>
          <w:kern w:val="0"/>
          <w:sz w:val="24"/>
          <w:szCs w:val="24"/>
        </w:rPr>
        <w:t xml:space="preserve"> (Within Lab)</w:t>
      </w:r>
    </w:p>
    <w:p w:rsidRPr="00EA4107" w:rsidR="00EA4107" w:rsidP="00EA4107" w:rsidRDefault="00EA4107" w14:paraId="62595FE7" w14:textId="48D61F7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EA4107">
        <w:rPr>
          <w:rFonts w:ascii="Times New Roman" w:hAnsi="Times New Roman" w:cs="Times New Roman"/>
          <w:kern w:val="0"/>
          <w:sz w:val="24"/>
          <w:szCs w:val="24"/>
        </w:rPr>
        <w:t>b) If a student is randomly selected from the class, what is the probability that they scored at least 4 correct answers on the quiz?</w:t>
      </w:r>
      <w:r w:rsidRPr="00EA410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EA4107">
        <w:rPr>
          <w:rFonts w:ascii="Times New Roman" w:hAnsi="Times New Roman" w:cs="Times New Roman"/>
          <w:b/>
          <w:bCs/>
          <w:kern w:val="0"/>
          <w:sz w:val="24"/>
          <w:szCs w:val="24"/>
        </w:rPr>
        <w:t>(Within Lab)</w:t>
      </w:r>
    </w:p>
    <w:p w:rsidRPr="00EA4107" w:rsidR="00EA4107" w:rsidP="00EA4107" w:rsidRDefault="00EA4107" w14:paraId="4C6F7A12" w14:textId="0DA87E0C">
      <w:p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kern w:val="0"/>
          <w:sz w:val="24"/>
          <w:szCs w:val="24"/>
          <w:lang w:eastAsia="en-IN"/>
          <w14:ligatures w14:val="none"/>
        </w:rPr>
      </w:pPr>
      <w:r w:rsidRPr="00EA4107">
        <w:rPr>
          <w:rFonts w:ascii="Times New Roman" w:hAnsi="Times New Roman" w:eastAsia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Q3.</w:t>
      </w:r>
      <w:r w:rsidRPr="00EA4107">
        <w:rPr>
          <w:rFonts w:ascii="Times New Roman" w:hAnsi="Times New Roman" w:eastAsia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r w:rsidRPr="00EA4107">
        <w:rPr>
          <w:rFonts w:ascii="Times New Roman" w:hAnsi="Times New Roman" w:eastAsia="Times New Roman" w:cs="Times New Roman"/>
          <w:kern w:val="0"/>
          <w:sz w:val="24"/>
          <w:szCs w:val="24"/>
          <w:lang w:eastAsia="en-IN"/>
          <w14:ligatures w14:val="none"/>
        </w:rPr>
        <w:t>Draw 2000 random numbers from the following distribution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9"/>
        <w:gridCol w:w="797"/>
      </w:tblGrid>
      <w:tr w:rsidRPr="00EA4107" w:rsidR="00EA4107" w:rsidTr="00EA4107" w14:paraId="073410C4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Pr="00EA4107" w:rsidR="00EA4107" w:rsidP="00EA4107" w:rsidRDefault="00EA4107" w14:paraId="6BAAF3CE" w14:textId="3784C9F1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A4107">
              <w:rPr>
                <w:rFonts w:ascii="Times New Roman" w:hAnsi="Times New Roman" w:eastAsia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:rsidRPr="00EA4107" w:rsidR="00EA4107" w:rsidP="00EA4107" w:rsidRDefault="00EA4107" w14:paraId="18581BED" w14:textId="5024AA1C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A4107">
              <w:rPr>
                <w:rFonts w:ascii="Times New Roman" w:hAnsi="Times New Roman" w:eastAsia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P(X=x)</w:t>
            </w:r>
          </w:p>
        </w:tc>
      </w:tr>
      <w:tr w:rsidRPr="00EA4107" w:rsidR="00EA4107" w:rsidTr="00EA4107" w14:paraId="2F07D020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:rsidRPr="00EA4107" w:rsidR="00EA4107" w:rsidP="00EA4107" w:rsidRDefault="00EA4107" w14:paraId="7373F57C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A4107">
              <w:rPr>
                <w:rFonts w:ascii="Times New Roman" w:hAnsi="Times New Roman" w:eastAsia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Pr="00EA4107" w:rsidR="00EA4107" w:rsidP="00EA4107" w:rsidRDefault="00EA4107" w14:paraId="429D7E6C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A4107">
              <w:rPr>
                <w:rFonts w:ascii="Times New Roman" w:hAnsi="Times New Roman" w:eastAsia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0.3</w:t>
            </w:r>
          </w:p>
        </w:tc>
      </w:tr>
      <w:tr w:rsidRPr="00EA4107" w:rsidR="00EA4107" w:rsidTr="00EA4107" w14:paraId="19F081D0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:rsidRPr="00EA4107" w:rsidR="00EA4107" w:rsidP="00EA4107" w:rsidRDefault="00EA4107" w14:paraId="59C81BC3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A4107">
              <w:rPr>
                <w:rFonts w:ascii="Times New Roman" w:hAnsi="Times New Roman" w:eastAsia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Pr="00EA4107" w:rsidR="00EA4107" w:rsidP="00EA4107" w:rsidRDefault="00EA4107" w14:paraId="6CDDF442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A4107">
              <w:rPr>
                <w:rFonts w:ascii="Times New Roman" w:hAnsi="Times New Roman" w:eastAsia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0.4</w:t>
            </w:r>
          </w:p>
        </w:tc>
      </w:tr>
      <w:tr w:rsidRPr="00EA4107" w:rsidR="00EA4107" w:rsidTr="00EA4107" w14:paraId="6C64070B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:rsidRPr="00EA4107" w:rsidR="00EA4107" w:rsidP="00EA4107" w:rsidRDefault="00EA4107" w14:paraId="3AB0C987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A4107">
              <w:rPr>
                <w:rFonts w:ascii="Times New Roman" w:hAnsi="Times New Roman" w:eastAsia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:rsidRPr="00EA4107" w:rsidR="00EA4107" w:rsidP="00EA4107" w:rsidRDefault="00EA4107" w14:paraId="2B300607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A4107">
              <w:rPr>
                <w:rFonts w:ascii="Times New Roman" w:hAnsi="Times New Roman" w:eastAsia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0.2</w:t>
            </w:r>
          </w:p>
        </w:tc>
      </w:tr>
      <w:tr w:rsidRPr="00EA4107" w:rsidR="00EA4107" w:rsidTr="00EA4107" w14:paraId="3DC46D6C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:rsidRPr="00EA4107" w:rsidR="00EA4107" w:rsidP="00EA4107" w:rsidRDefault="00EA4107" w14:paraId="546F1C4B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A4107">
              <w:rPr>
                <w:rFonts w:ascii="Times New Roman" w:hAnsi="Times New Roman" w:eastAsia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:rsidRPr="00EA4107" w:rsidR="00EA4107" w:rsidP="00EA4107" w:rsidRDefault="00EA4107" w14:paraId="459D4748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A4107">
              <w:rPr>
                <w:rFonts w:ascii="Times New Roman" w:hAnsi="Times New Roman" w:eastAsia="Times New Roman" w:cs="Times New Roman"/>
                <w:kern w:val="0"/>
                <w:sz w:val="24"/>
                <w:szCs w:val="24"/>
                <w:lang w:eastAsia="en-IN"/>
                <w14:ligatures w14:val="none"/>
              </w:rPr>
              <w:t>0.1</w:t>
            </w:r>
          </w:p>
        </w:tc>
      </w:tr>
    </w:tbl>
    <w:p w:rsidRPr="00EA4107" w:rsidR="00EA4107" w:rsidP="00EA4107" w:rsidRDefault="00EA4107" w14:paraId="33A6A107" w14:textId="735E2855">
      <w:p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kern w:val="0"/>
          <w:sz w:val="24"/>
          <w:szCs w:val="24"/>
          <w:lang w:eastAsia="en-IN"/>
          <w14:ligatures w14:val="none"/>
        </w:rPr>
      </w:pPr>
      <w:r w:rsidRPr="00EA4107">
        <w:rPr>
          <w:rFonts w:ascii="Times New Roman" w:hAnsi="Times New Roman" w:eastAsia="Times New Roman" w:cs="Times New Roman"/>
          <w:kern w:val="0"/>
          <w:sz w:val="24"/>
          <w:szCs w:val="24"/>
          <w:lang w:eastAsia="en-IN"/>
          <w14:ligatures w14:val="none"/>
        </w:rPr>
        <w:t>You are not allowed to use any inbuilt function. You have to use the concepts of the Probability Mass Function (PMF) and Cumulative Distribution Function (CDF).</w:t>
      </w:r>
      <w:r w:rsidRPr="00EA4107">
        <w:rPr>
          <w:rFonts w:ascii="Times New Roman" w:hAnsi="Times New Roman" w:cs="Times New Roman"/>
          <w:kern w:val="0"/>
          <w:sz w:val="24"/>
          <w:szCs w:val="24"/>
        </w:rPr>
        <w:t xml:space="preserve"> </w:t>
      </w:r>
      <w:r w:rsidRPr="00EA4107">
        <w:rPr>
          <w:rFonts w:ascii="Times New Roman" w:hAnsi="Times New Roman" w:cs="Times New Roman"/>
          <w:b/>
          <w:bCs/>
          <w:kern w:val="0"/>
          <w:sz w:val="24"/>
          <w:szCs w:val="24"/>
        </w:rPr>
        <w:t>(Within Lab)</w:t>
      </w:r>
    </w:p>
    <w:p w:rsidRPr="00EA4107" w:rsidR="009F2CFB" w:rsidP="00EA4107" w:rsidRDefault="009F2CFB" w14:paraId="755A0F25" w14:textId="7B1E1744">
      <w:pPr>
        <w:autoSpaceDE w:val="0"/>
        <w:autoSpaceDN w:val="0"/>
        <w:adjustRightInd w:val="0"/>
        <w:spacing w:after="0" w:line="240" w:lineRule="auto"/>
      </w:pPr>
    </w:p>
    <w:p w:rsidR="4C6B8344" w:rsidP="4C6B8344" w:rsidRDefault="4C6B8344" w14:paraId="1F207FF0" w14:textId="31532357">
      <w:pPr>
        <w:spacing w:after="0" w:line="240" w:lineRule="auto"/>
      </w:pPr>
    </w:p>
    <w:sectPr w:rsidRPr="00EA4107" w:rsidR="009F2CFB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AwNzY0MLKwtDSzNDVT0lEKTi0uzszPAykwrAUAcHyMDiwAAAA="/>
  </w:docVars>
  <w:rsids>
    <w:rsidRoot w:val="00EA4107"/>
    <w:rsid w:val="00201C72"/>
    <w:rsid w:val="002A606D"/>
    <w:rsid w:val="00493941"/>
    <w:rsid w:val="00567AE7"/>
    <w:rsid w:val="005A0FE8"/>
    <w:rsid w:val="009F2CFB"/>
    <w:rsid w:val="00A855AA"/>
    <w:rsid w:val="00BD3F8F"/>
    <w:rsid w:val="00DB0D6B"/>
    <w:rsid w:val="00EA4107"/>
    <w:rsid w:val="4C6B8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95FEBD"/>
  <w15:chartTrackingRefBased/>
  <w15:docId w15:val="{70D86E16-33C5-4B6C-A43E-74EB8C2F8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katex-mathml" w:customStyle="1">
    <w:name w:val="katex-mathml"/>
    <w:basedOn w:val="DefaultParagraphFont"/>
    <w:rsid w:val="00EA4107"/>
  </w:style>
  <w:style w:type="character" w:styleId="mord" w:customStyle="1">
    <w:name w:val="mord"/>
    <w:basedOn w:val="DefaultParagraphFont"/>
    <w:rsid w:val="00EA4107"/>
  </w:style>
  <w:style w:type="paragraph" w:styleId="NormalWeb">
    <w:name w:val="Normal (Web)"/>
    <w:basedOn w:val="Normal"/>
    <w:uiPriority w:val="99"/>
    <w:semiHidden/>
    <w:unhideWhenUsed/>
    <w:rsid w:val="00EA410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:lang w:eastAsia="en-IN"/>
      <w14:ligatures w14:val="none"/>
    </w:rPr>
  </w:style>
  <w:style w:type="character" w:styleId="mopen" w:customStyle="1">
    <w:name w:val="mopen"/>
    <w:basedOn w:val="DefaultParagraphFont"/>
    <w:rsid w:val="00EA4107"/>
  </w:style>
  <w:style w:type="character" w:styleId="mrel" w:customStyle="1">
    <w:name w:val="mrel"/>
    <w:basedOn w:val="DefaultParagraphFont"/>
    <w:rsid w:val="00EA4107"/>
  </w:style>
  <w:style w:type="character" w:styleId="mclose" w:customStyle="1">
    <w:name w:val="mclose"/>
    <w:basedOn w:val="DefaultParagraphFont"/>
    <w:rsid w:val="00EA41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2690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hanchal chaudhary</dc:creator>
  <keywords/>
  <dc:description/>
  <lastModifiedBy>Mohini Chakarverti</lastModifiedBy>
  <revision>2</revision>
  <dcterms:created xsi:type="dcterms:W3CDTF">2024-08-23T07:51:00.0000000Z</dcterms:created>
  <dcterms:modified xsi:type="dcterms:W3CDTF">2024-08-30T10:42:59.4750000Z</dcterms:modified>
</coreProperties>
</file>